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0:58</w:t>
      </w:r>
      <w:r>
        <w:t xml:space="preserve"> </w:t>
      </w:r>
      <w:r>
        <w:t xml:space="preserve">-</w:t>
      </w:r>
      <w:r>
        <w:t xml:space="preserve"> </w:t>
      </w:r>
      <w:r>
        <w:t xml:space="preserve">11:0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บ่มเพาะร่างกายตัวเองได้ดีจังเลยนะจริงๆเขาก็ไม่ทำบอกว่า น่าจะไปกับเขาบ้างนะ เคยไปแล้วมัน บ่ได้จริงๆเลยมา เหนื่อยก็พัก  ก็เอาใหม่  เป็นอย่างนั้นจริง ซัก 10 ทีเหนื่อยก็พักต่อมาก็สัก 20 เดี๋ยวมันก็ขึ้นไปเองตามกล้ามเนื้อของเราก็เหนื่อยนะ  แปลว่าหนูก็แล้วแล้วมันก็จะเป็นไปไหนเนี่ยเห็นแต่ว่า ทำตามที่แขนระหว่างนี้ก็ยังมีไข่มาขาย  เดี๋ยวไปดูดไขมันที่แม่ปุ้ยเลยทำยังไงก็ทำไม่ได้สักทีแต่มันต้องออกกำลังกายทำให้ เหมือนผู้ชายคนนี้ออกกำลังกายจนแบบว่า ประสบผลสำเร็จในการมีลูกบอยพิษณุ  เกี่ยวข้องกับการออกกำลังกายหรอคะถ้าใจดีไงตอนนี้บอย บอกว่าดีใจมากเลยแล้วก็ถามกลับ  เขาเรียกว่าผมเก่งไหมคะเพราะยังมีความสุขนะบอกว่ากว่าจะติดนะเนี่ยแล้วก็จะคลอดเมื่อไหร่ สีหน้าต้นปีค่ะจะคลอดแล้วอีกไม่กี่เดือนนี้แหละคือคุณบอยบอกว่าจริงๆพยายามอยากจะมีน้องมาเป็น ดีเลยนะทำทุกวิถีทางพยายามมาตลอดเรียกว่าพยายามมาเป็น แล้วกันมันไม่ติดสักทีแต่ว่าตอนนี้ติดเรียบร้อยแล้วครับแล้วก็ราคาถามว่าเป็นวิธีธรรมชาติหรือเปล่า บอกว่าใช่เป็นวิธีธรรมชาติจริงๆไปปรึกษามีลองหลายทางแต่ว่ามันไม่ติดสักทีมาครั้งนี้เหมือน พยายามที่จะ เครียดน้อยลงที่ไม่ค่อยคิดอะไรมากเกินไปมันจะเครียดให้เขาบอกว่าเวลาที่พยายามมาก เกินไปผมว่าภาวะความเครียดมันไม่ว่าจะเป็นตัวเขาหรือตัวพญาเขาเนี่ยมันจะ เข้ามาโดยที่เราไม่รู้ตัวแต่ช่วงนี้รู้สึกว่า ไม่เป็นไรไม่ต้องพยายามไม่ได้วางก็ว่าน้องมาปล่อยวางมากๆก็จะมายืมก็ดี สุดท้ายแล้วคุณก็บอกว่าเออเพราะคุณมากๆก็ถึงเวลาที่จะมีจริงๆ ยางมันจะย้ายมาและก็ไม่รู้ว่าเพจแล้วนะแต่เขายังไม่อยากบอกเดี๋ยวรอลุ้นรอลุ้น  นิสิต เดี๋ยวพรุ่งนี้คุณอาจจะทำได้ 15 ต้องการให้ออกกำลังกาย อาบน้ำเสร็จถึง 15 นาทีรู้เรื่องโอเคนะคะพวกเราจะเอาห้องน้ำแห้งนะไม่ใช่ว่า วาดรูปผู้หญิง ไปออกกำลังกายกันค่ะเดี๋ยวกลับมาเจอกันวันจันทร์ 10:00 น เหมือนเดิมสวัสดีค่ะสวัสดีค่ะ   ปฏิเสธสมาร์ททีพีเอ็นแรบบิทศิริราช นางพิษณุโลกซึ่งเป็นพ่อของนางสาวสุกัญญาพนักงานโรงพยาบาลลานสัก จังหวัดอุทัยธานีขอให้ต้นสังกัดเร่งช่วยเหลือเยียวยาหลังจากที่ลูกสาวได้ เจ็บสาหัสขณะที่ปฏิบัติหน้าที่หลังจากที่เกิดอุบัติเหตุรถฉุกเฉินเสียง ต้นไม้เมื่อวันที่ 23 พฤศจิกายนที่ผ่านมาจนนางสาวสุกัญญาต้องสูญเสียขา 1 ข้าง และกระดูกใบหน้า 8 เกือบทั้งหมดตอนนี้นางสาวศรัญญายังไม่สามารถพูดจาตอบโต้ได้เพราะว่าแพ้ต้องเจาะ ขอเพื่อให้เธอหายใจได้สะดวกยิ่งขึ้นต้องใช้วิธีการเขียนข้อความพูดคุยกับทีมข่าว เธอบอกว่ารู้สึก ปวดขาข้างที่ถูกตัดออกไป และเป็นห่วงลูกทั้งสองคนที่ยังคงอยู่ในวัยเรียนทีมขาวโทรศัพท์สอบถามเรื่องนี้ค่ะ ผู้อำนวยการโรงพยาบาลลานสักได้รับการยืนยันว่าเล่นดำเนินการตามขั้นตอนเพื่อเยียวยาเต็มที่ได้ส่งเรื่องไปยังมูลนิธิแพทย์อาสา สมเด็จพระศรีนครินทราบรมราชชนนีเพื่อรับไว้เป็นผู้ป่วยในพระราชานุเคราะห์ค่ะ สำนักข่าว CCTV ของประเทศจีนรายงานว่าเมื่อวานนี้เกิดเหตุการณ์น้ำไหลทะลักเข้าท่วมเหนือเขื่อนแห่งหนึ่งในมณฑลซานซีทางตอนเหนือของจีนที่รักรอบดำเนินการอย่างไร กฎหมายขณะที่เกิดเหตุมีผลงานติดอยู่ภายใน 21 ราย ทางการท้องถิ่นเมืองเสี่ยวอี้เปิดเผยว่าอุบัติเหตุครั้งนี้เกิดขึ้นเมื่อช่วง 23:00 น ของวันพุธ 25 ธันวาคมกำลังเข้าไปช่วยคนงานเหมืองสุนีย์ออกมา เบื้องต้นเจ้าหน้าที่เร่งสูบน้ำเพื่อที่จะเข้าไปด้านในหลังจากยังไม่สามารถ ขอบคุณงานกลุ่มนี้ได้รายงานข่าวระบุว่าสำนักความปลอดภัยสาธารณะท้องถิ่น ผู้ต้องสงสัยที่เกี่ยวข้องกับเหตุการณ์นี้ 3 รายกำลังตามจับ เมื่อกี้ผมเห็นพี่อยู่ระหว่างการหลบหนีค่ะ หมูสะ ถึงทุกคนที่ซักผ้าทุกสูตรด้วยเอนไซม์สกัดจากธรรมชาติ จะได้ดูแลโลก    เตาไฟฟ้า Electrolux ช่วยรังสรรค์ให้ทุกเมนูของรสชาติที่ดีจากวัตถุดิบธรรมชาติให้อร่อยและมีคุณค่าที่รักอยู่กับเราไปอีกนาน  Make It Last Electrolux                            Honda HRV เครื่องดื่มขิงผงสำเร็จรูปสูตร 100% ไม่มีน้ำตาล บราซิล มีประโยชน์ ปรุงอาหารก็อร่อย                 สวัสดี  สวัสดีค่ะสวัสดีครับมาแล้วถ้าประจำวันศุกร์   ธันวาคม 2555 ผู้ส่งข่าวสารเก่า 11:00 น จนถึง 13:30 น นะครับ ได้ค่ะวันนี้ต้องติดตามข่าวสารและติดอยู่กับไทยรัฐทีวีไปยาวเลยนะคะเพราะว่ามีเหตุการณ์ใดเกิด ถ้ายังเห็นเป็นภาพหัวข่าวนี้นะครับเพราะว่ามีการก่อเหตุของนักโทษ เรือนจำจังหวัดกระบี่หน้ามีการก่อการจลาจลการขึ้นนะครับ สถานการณ์ที่เกิดขึ้นตั้งแต่หัวค่ำเมื่อคืนนี้จนกระทั่งถึงเช้าวันนี้หรือว่ายังไม่คลี่คลายนะคุณนาย เพราะว่ากลุ่มนักโทษชายทำการก่อเหตุทุบทำลายข้าวของในเรือนจำเขาอาคารที่พักของเจ้าหน้าที่โรงครัว ล่าสุดมีรายงานออกมานะครับว่ามีการบุกเข้าไปในโรง งานไม้มีการเอาชิ้นออกมาเกรงว่าจะใช้คำประพันธ์เพลิงด้วยนะครับ แล้วก็มีกลุ่มนักโทษที่ก่อการจลาจล ถึง 300 นายอันนี้คือพร้อมออกนะคะแต่ว่านะคะที่เป็นแกนนำเนี่ยคือจะมีอยู่ประมาณ 20 คนขับและสถานการณ์ล่าสุด เรากำลังติดตามอยู่นะคะ อธิบดีกรมราชทัณฑ์มีจำนวนการนี้ด้วยตัวเองเพราะตอนนี้ทางโรงเรียนจะมีปัญหาการแก้ไขสถานการณ์อยู่นะครับและในส่วนของชุดปฏิบัติการพิเศษ ตำรวจภูธรภาค 8 ระดมกำลังหลายร้อยนายเลยในการที่จะควบคุมสถานการณ์ให้ได้นะครับ เดี๋ยวเอาติดตามการหาหน่อยครับต้องใช้บัตรของเรานะครับ ดูเหตุที่เกิดขึ้นบนท้องถนนกันก่อนนะครับ อุบัติเหตุเกิดขึ้นที่ฉะเชิงเทราคนขับรถพ่วง 18 ล้อกำลังขับรถจะไปเติมแก๊สแต่ปรากฏว่าอาการส่วนอาการโรคประจำตัวก็คือโรคลมชัก กำเริบ ทำให้เกิดเหตุการณ์แบบนี้ ขับคงเข้าชนกำแพงเต็มแรงเหมือนกันนะครับและเหตุนี้ทำให้คนขับ เสียชีวิตด้วยนี่คือภาพเหตุการณ์ที่กล้องวงจรปิดสามารถจับ ภาพไว้ได้นะครับมาแบบไม่เบรค พุ่งชนเสาไฟฟ้าก่อนแล้วก็ชนกำแพงทะลุกำแพงหลังปั๊มน้ำมันชนกำแพงจะพังราด หัวหน้ารถบรรทุกเนี่ย เสียหายนะครับ เหตุการณ์นี้เกิดขึ้นบริเวณหลังกำแพงปั๊มน้ำมันปตทเส้นทางวัดอาน เครดิตนะครับตำบลบางพระอำเภอเมืองจังหวัดฉะเชิงเทราในที่เกิดเหตุเจ้าหน้าที่รุดไปตรวจสอบนะครับ รถบรรทุกพ่วง 18 ล้อยี่ห้อฮีโน่สีขาวทะเบียนตัวแม่ 8257 99 ฉะเชิงเทรา ส่วนทะเบียนตัวพ่วงที่ 5 25800 ฉะเชิงเทราจอดเสียบคากำแพงที่พังเสียหายอยู่นะครับ นายสมชายแสงจันทร์อายุ 53 ปีคนขับ อยู่ภายในรถในสภาพลิ้นจุกปากเจ้าหน้าที่กู้ภัยต้องรีบใช้อุปกรณ์ ข่าวนำร่างออกมานะครับ พบว่าเสียชีวิตแล้ว ใช้เวลาประมาณ 5 นาทีถึงกำลังออกมาได้นะครับ แล้วก็ให้พลาดทำการชันสูตรศพในเบื้องต้นจากการสอบถามเพื่อนร่วมงานของนายสมชายผู้ตายก็ให้ข้อมูลบอกว่า สู้ตายนะครับเพิ่งจะกลับ  หลงยุคกลาง แล้วกำลังจะไปเติมแก๊ส ที่ปั๊มแก๊สด้านนอกซึ่งนายสมชายผู้ตายมีโรคประจำตัวครับ เป็นโรคลมชักแล้วก็โรควูบ เจ้าหน้าที่จึงคาดว่าขณะเกิดเหตุนายสมชายน่าจะมีอาการของโรคประจำตัวกำเริบ ไม่สามารถควบคุมรถเอาไว้ได้ อาจจะเป็นสาเหตุที่ทำให้เกิดอุบัติเหตุแล้วก็ไม่เห็นภาพ กล้องวงจรปิด เมื่อสักครู่นี้นะครับ      อุบัติเหตุที่เกิดขึ้นที่ผ่านมาที่โคราชกันหน่อยนะคะเป็นเหตุการณ์ที่มอเตอร์ไซค์ 2 คันชนกัน คนขี่ก็กระเด็นกระเด็นไปถูกรถบรรทุกเหยียบซ้ำจนเหตุการณ์นี้มีคนเสียชีวิต ตอบ LINE แล้วก็ได้รับบาดเจ็บ 1 รายนะคะเหตุการณ์นี้เกิดขึ้นตอนประมาณ 6 โมง 45 นาทีจะได้ที่ไหน นะคะว่าจุดที่เกิดเหตุอยู่หน้าร้านเจี๊ยบ วัสดุก่อสร้าง ถนนราชสีมาโชคชัยอำเภอโชคชัยจังหวัดนครราชสีมา ทีนี้พอเจ้าหน้าที่ไปตรวจสอบอ่ะค่ะเห็นมอเตอร์ไซค์ 2 คัน เป็น Honda Wave สีดำ  Honda สีน้ำเงินซึ่งนอกจากนั้นด้วยนะคะตรงนั้นเนี่ยมีคนเจ็บ คนเสียชีวิต  คนเสียชีวิตเนี่ย นายเกรียงเดช  อายุ 44 ปีเป็นชาวนครราชสีมา ส่วนคนเจ็บ หนุ่มคนนี้นะคะ คือนางสาวนางสาวเรียนชายกระโทกอายุ 58 ปีมีอาการปวดแขน  แล้วก็คิ้วขวาปูดบวม มีแผลถลอกตามร่างกายนะคะ ทีนี้เจ้าหน้าที่ก็ต้องเร่งนำคนเจ็บส่งโรงพยาบาลแล้วก็จากการสอบถามชาวบ้านที่เขาอยู่แถวนั้นแล้วก็เห็นเหตุการณ์จังหวัดชนกันเนี่ย ชาวบ้านให้ข้อมูลแบบนี้ค่ะ บอกว่ารถมอเตอร์ไซค์ทั้ง 2 คันขี่บนถนนมาคู่กันแล้วก็เกิดการเฉี่ยวชนกัน อีกคันนึงอ่ะเสียหลักล้มไปทางใหนแล้วก็ถูกรถบรรทุกรถบรรทุก 10 ล้อ ไม่ทราบหมายเลขทะเบียนรถชนแล้วก็เหยียบ ซึ่งรถบรรทุก ขณะนี้เวลา ก็หนีไปเลย เหตุการณ์นี้ก็เลยทำให้นายเกรียงเดชเสียชีวิตทันทีเจ้าหน้าที่ได้นำตัวคนเจ็บ คือนางสาวยังไม่ได้พักรักษาตัวที่โรงพยาบาลโชคชัยแล้วเดี๋ยวจะมีการสอบปากคำนางสาวเรียนเพิ่มเติมด้วย รวมถึงร่างของผู้เสียชีวิตเนี่ยจะมีการนำไปใช้ที่โรงพยาบาลโชคชัยอีกครั้งหนึ่งนะคะ ครับก็ระมัดระวังด้วยนะช่วงนี้ช่วงการเดินทางนะครับ ดูช่อง 5 ไปดูที่จังหวัดพัทลุงกันบ้างนะครับกรณีพ่อเลี้ยงโหดที่สุด ห*ลูกเลี้ยงวัย อาการสาหัสเมื่อวานเรานำเสนอไปแล้วก็ภาพข่าวภาพนี้นะครับปรากฏต่อสื่อโซเชียลเหมือนกัน เข้ามาแสดงความคิดเห็นกันเยอะเลยบอกพ่อเลี้ยงทำไมโหดจังแล้วก็ลูกชายเนี่ยได้รับบาดเจ็บสาหัส คือเรื่องนี้นะคะก็มีความคืบหน้านะครับเพราะว่ายายของเด็กเรียนอะได้ไปที่โรงพัก แล้วก็แจ้งความเอาผิดพ่อเลี้ยงรายนี้นะครับ  อายุ 26 ปีซึ่งเป็นพ่อเลี้ยงของเด็กชายเอนามสมมุตินะ ชายที่รับบาดเจ็บ อย่างที่เห็นภาพเมื่อสักครู่นี้ได้เข้าพบพนักงานสอบสวนที่โรงพักเขาชัยสนจังหวัด พัทลุงแล้วนะครับตามหมายเรียกด้วยให้การภาคเสธครับ นายกัมปนาทยอมรับว่าตีเด็กเก่ง ไปตีด้วยความรัก เขาจะใช้ความรุนแรงกับเด็กแต่ร่างกายแล้วก็บาดแผลทั้งหมดบนตัวเด็กน่าจะเกิดจากเด็กลื่นล้มเองกูนี่คือคำให้การของคนเลี้ยงนะครับ ให้การภาคเสธเนี่ย บาดแผลที่เกิดขึ้นน่าจะมาจากการลื่นล้มคุณดู นี่เป็นคำให้การของเขานะครับ หน้าที่นะครับได้แจ้งข้อหาในความผิดตามพรบคุ้มครองเด็กพ. ศ. 2546 ความผิด ตามพรบคุ้มครองผู้ถูกกระทำความรุนแรงในครอบครัวพ. ศ. 2551 แล้วก็สอบปากคำ ก็ปล่อยตัวกลับไปก่อนนะครับ คดีอาญาต้องรอผลการตรวจรักษาของคุณหมอว่าอาการของน้องไว พวกเนี่ยน้าได้รับบาดเจ็บสาหัสหรือไม่อย่างไรแล้วก็เรื่องของรูทวาร บาดแผลลักษณะคล้ายกับมีของแถมเนี่ย จะเข้าไปนะครับหรือว่าจะถูกล่วงละเมิดทางเพศหรือไม่ก็ต้องรอผลการตรวจก่อนนะครับ พี่ๆตัวน้องเบสวัย 6 ขวบเองที่มีรอยพกช้ำบริเวณก้นมีแผลกดทับ ข้างซ้ายก็หัก อวัยวะเพศเน่ารูทวารมีร่องรอยคล้ายถูกของแข็งยัดร่างกายจะซูบผอมเดินไม่ได้ ตอนนี้ยังคงพักรักษาตัวที่โรงพยาบาลพัทลุงโดยอาการอ่อนเพลียแล้วก็เรื่องของจิตใจ จังหวัดของจังหวัดตัวอยู่ครับนอนผวาอยู่ตลอด 5 คือคุณหมอจะตรวจดูสักคืน ดูช่องทวารน้องไม่ได้ยังเจ็บคุณหมอก็เลยบอกว่าเดี๋ยวจะต้องรออีกสักพักนึงจะตรวจได้แล้วก็ยัง ไปด้วยนะขายนะครับเจ้าหน้าที่ทีมข่าวไทยรัฐทีว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0:58 - 11:00 น.) 17 ธ.ค. 2564</dc:title>
  <dc:creator/>
  <cp:keywords/>
  <dcterms:created xsi:type="dcterms:W3CDTF">2024-01-04T02:48:30Z</dcterms:created>
  <dcterms:modified xsi:type="dcterms:W3CDTF">2024-01-04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